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9FE6" w14:textId="6F5DF299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as PDF file (</w:t>
      </w:r>
      <w:r w:rsidR="00821BF2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max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2 pages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72F37BF4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97360E">
            <w:rPr>
              <w:rFonts w:ascii="Arial" w:hAnsi="Arial" w:cs="Arial"/>
              <w:b/>
              <w:i/>
              <w:lang w:val="en-GB"/>
            </w:rPr>
            <w:t>4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761EBA">
            <w:rPr>
              <w:rFonts w:ascii="Arial" w:hAnsi="Arial" w:cs="Arial"/>
              <w:b/>
              <w:i/>
              <w:lang w:val="en-GB"/>
            </w:rPr>
            <w:t>Southern Italy Scholars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EndPr/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11BF8579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indicate the percentage (must be at least </w:t>
              </w:r>
              <w:r w:rsidR="00761EBA">
                <w:rPr>
                  <w:rFonts w:ascii="Arial" w:hAnsi="Arial" w:cs="Arial"/>
                  <w:color w:val="808080" w:themeColor="background1" w:themeShade="80"/>
                  <w:lang w:val="en-GB"/>
                </w:rPr>
                <w:t>5</w:t>
              </w:r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</w:t>
          </w:r>
          <w:r w:rsidR="00AE1328">
            <w:rPr>
              <w:rFonts w:ascii="Arial" w:hAnsi="Arial" w:cs="Arial"/>
              <w:lang w:val="en-GB"/>
            </w:rPr>
            <w:t>Southern Italy Scholars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07CE0DA7" w:rsidR="00EA08BF" w:rsidRPr="00CA6935" w:rsidRDefault="00C43EA2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6AE72D1" w:rsidR="00436776" w:rsidRDefault="00C531E2" w:rsidP="00436776">
          <w:pPr>
            <w:ind w:left="360"/>
            <w:jc w:val="both"/>
            <w:rPr>
              <w:rStyle w:val="form"/>
              <w:rFonts w:ascii="Arial" w:hAnsi="Arial" w:cs="Arial"/>
              <w:sz w:val="22"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 xml:space="preserve">The </w:t>
          </w:r>
          <w:r w:rsidR="00821BF2">
            <w:rPr>
              <w:rFonts w:ascii="Arial" w:hAnsi="Arial" w:cs="Arial"/>
              <w:lang w:val="en-GB"/>
            </w:rPr>
            <w:t>research group supported by the AIRC Southern Italy Scholar</w:t>
          </w:r>
          <w:r w:rsidRPr="000B70A6">
            <w:rPr>
              <w:rFonts w:ascii="Arial" w:hAnsi="Arial" w:cs="Arial"/>
              <w:lang w:val="en-GB"/>
            </w:rPr>
            <w:t xml:space="preserve"> will be listed as an independent unit in the Hosting Institution’s staff directories, websites, public reports, etc.</w:t>
          </w:r>
        </w:p>
        <w:p w14:paraId="125FB36F" w14:textId="77777777" w:rsidR="00C15FAC" w:rsidRDefault="00C15FAC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4B9F7772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4926E0CE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398C3E8A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69477268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1EAAB55E" w14:textId="77777777" w:rsidR="006821D1" w:rsidRPr="000B70A6" w:rsidRDefault="006821D1" w:rsidP="006821D1">
          <w:pPr>
            <w:jc w:val="both"/>
            <w:rPr>
              <w:rFonts w:ascii="Arial" w:hAnsi="Arial" w:cs="Arial"/>
              <w:i/>
              <w:lang w:val="en-US"/>
            </w:rPr>
          </w:pP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764081B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03653D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and the commitment of the </w:t>
              </w:r>
              <w:r w:rsidR="00C15FAC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Hosting Institution in </w:t>
              </w:r>
              <w:r w:rsidR="00C15FAC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>supporting the candidate in all collaborative activities (</w:t>
              </w:r>
              <w:r w:rsidR="006821D1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>e.g.,</w:t>
              </w:r>
              <w:r w:rsidR="00C15FAC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 xml:space="preserve"> exchange of research fellows) with other research groups located in different institutions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97360E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69171853">
    <w:abstractNumId w:val="0"/>
  </w:num>
  <w:num w:numId="2" w16cid:durableId="481582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3653D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87421"/>
    <w:rsid w:val="002E4236"/>
    <w:rsid w:val="002F43E6"/>
    <w:rsid w:val="00310FE6"/>
    <w:rsid w:val="00320D2D"/>
    <w:rsid w:val="003524B6"/>
    <w:rsid w:val="00392C48"/>
    <w:rsid w:val="003D7E3C"/>
    <w:rsid w:val="003E1F39"/>
    <w:rsid w:val="003F60F2"/>
    <w:rsid w:val="004007F1"/>
    <w:rsid w:val="00426895"/>
    <w:rsid w:val="004303FF"/>
    <w:rsid w:val="00431778"/>
    <w:rsid w:val="00433708"/>
    <w:rsid w:val="00436776"/>
    <w:rsid w:val="00450130"/>
    <w:rsid w:val="00474683"/>
    <w:rsid w:val="004D7AD5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821D1"/>
    <w:rsid w:val="0069689A"/>
    <w:rsid w:val="006A3616"/>
    <w:rsid w:val="006B6B59"/>
    <w:rsid w:val="006C207E"/>
    <w:rsid w:val="007539B8"/>
    <w:rsid w:val="00756BA6"/>
    <w:rsid w:val="00761EBA"/>
    <w:rsid w:val="00790176"/>
    <w:rsid w:val="007F25EE"/>
    <w:rsid w:val="007F38CA"/>
    <w:rsid w:val="00803A70"/>
    <w:rsid w:val="00821BF2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7360E"/>
    <w:rsid w:val="00986AF0"/>
    <w:rsid w:val="009A19BB"/>
    <w:rsid w:val="009E319F"/>
    <w:rsid w:val="00A05C9E"/>
    <w:rsid w:val="00A11E69"/>
    <w:rsid w:val="00A1479D"/>
    <w:rsid w:val="00A359FB"/>
    <w:rsid w:val="00A41CA9"/>
    <w:rsid w:val="00A64E0D"/>
    <w:rsid w:val="00A9204C"/>
    <w:rsid w:val="00AD4A0B"/>
    <w:rsid w:val="00AE1328"/>
    <w:rsid w:val="00B81918"/>
    <w:rsid w:val="00BC69B6"/>
    <w:rsid w:val="00C15FAC"/>
    <w:rsid w:val="00C3282B"/>
    <w:rsid w:val="00C43EA2"/>
    <w:rsid w:val="00C531E2"/>
    <w:rsid w:val="00C765BE"/>
    <w:rsid w:val="00CA6935"/>
    <w:rsid w:val="00CB1EA4"/>
    <w:rsid w:val="00CD00CE"/>
    <w:rsid w:val="00CD66FB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  <w:style w:type="paragraph" w:styleId="Revisione">
    <w:name w:val="Revision"/>
    <w:hidden/>
    <w:uiPriority w:val="99"/>
    <w:semiHidden/>
    <w:rsid w:val="004317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E766BA" w:rsidP="00E766BA">
          <w:pPr>
            <w:pStyle w:val="921746FDD451414088B01E1B19468AE51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E766BA" w:rsidP="00E766BA">
          <w:pPr>
            <w:pStyle w:val="8166160C190946B290A70EB61A072479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E766BA" w:rsidP="00E766BA">
          <w:pPr>
            <w:pStyle w:val="FA79CC42AD7B48039E7F4D5C6849CF5A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E766BA" w:rsidP="00E766BA">
          <w:pPr>
            <w:pStyle w:val="94025EE1B27E45A581199AEEBF8FC40F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 xml:space="preserve"> and the commitment of the Hosting Institution in </w:t>
          </w:r>
          <w:r w:rsidRPr="00C15FAC">
            <w:rPr>
              <w:rFonts w:ascii="Arial" w:hAnsi="Arial" w:cs="Arial"/>
              <w:color w:val="808080" w:themeColor="background1" w:themeShade="80"/>
              <w:lang w:val="en-US"/>
            </w:rPr>
            <w:t>supporting the candidate in all collaborative activities (e.g., exchange of research fellows) with other research groups located in different institutions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E766BA" w:rsidP="00E766BA">
          <w:pPr>
            <w:pStyle w:val="7C5F94B0D4684E4F8ED33EB01C86064D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E766BA" w:rsidP="00E766BA">
          <w:pPr>
            <w:pStyle w:val="7FCF71C5BDE84AC79C0861B2B25B535C1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indicate the percentage (must be at least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>5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E766BA" w:rsidP="00E766BA">
          <w:pPr>
            <w:pStyle w:val="F9400E6171114DA5BD1FC3E1A35B6AC01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E766BA" w:rsidP="00E766BA">
          <w:pPr>
            <w:pStyle w:val="ADF9BAFC9C0C46B098DC3388DC3DEDC81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E766BA" w:rsidP="00E766BA">
          <w:pPr>
            <w:pStyle w:val="C6ADD06217794D18A1D91FAF9D5481891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253A"/>
    <w:rsid w:val="00304554"/>
    <w:rsid w:val="003836AD"/>
    <w:rsid w:val="00462682"/>
    <w:rsid w:val="004A1849"/>
    <w:rsid w:val="004D4231"/>
    <w:rsid w:val="00535594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BC2626"/>
    <w:rsid w:val="00C1682E"/>
    <w:rsid w:val="00C94DB3"/>
    <w:rsid w:val="00D87E73"/>
    <w:rsid w:val="00DE7726"/>
    <w:rsid w:val="00E766BA"/>
    <w:rsid w:val="00EF2E03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E766BA"/>
    <w:rPr>
      <w:color w:val="808080"/>
    </w:rPr>
  </w:style>
  <w:style w:type="paragraph" w:customStyle="1" w:styleId="921746FDD451414088B01E1B19468AE51">
    <w:name w:val="921746FDD451414088B01E1B19468AE51"/>
    <w:rsid w:val="00E766BA"/>
    <w:rPr>
      <w:rFonts w:eastAsiaTheme="minorHAnsi"/>
      <w:lang w:eastAsia="en-US"/>
    </w:rPr>
  </w:style>
  <w:style w:type="paragraph" w:customStyle="1" w:styleId="8166160C190946B290A70EB61A0724791">
    <w:name w:val="8166160C190946B290A70EB61A0724791"/>
    <w:rsid w:val="00E766BA"/>
    <w:rPr>
      <w:rFonts w:eastAsiaTheme="minorHAnsi"/>
      <w:lang w:eastAsia="en-US"/>
    </w:rPr>
  </w:style>
  <w:style w:type="paragraph" w:customStyle="1" w:styleId="ADF9BAFC9C0C46B098DC3388DC3DEDC81">
    <w:name w:val="ADF9BAFC9C0C46B098DC3388DC3DEDC81"/>
    <w:rsid w:val="00E766BA"/>
    <w:rPr>
      <w:rFonts w:eastAsiaTheme="minorHAnsi"/>
      <w:lang w:eastAsia="en-US"/>
    </w:rPr>
  </w:style>
  <w:style w:type="paragraph" w:customStyle="1" w:styleId="F9400E6171114DA5BD1FC3E1A35B6AC01">
    <w:name w:val="F9400E6171114DA5BD1FC3E1A35B6AC01"/>
    <w:rsid w:val="00E766BA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1">
    <w:name w:val="FA79CC42AD7B48039E7F4D5C6849CF5A1"/>
    <w:rsid w:val="00E766BA"/>
    <w:rPr>
      <w:rFonts w:eastAsiaTheme="minorHAnsi"/>
      <w:lang w:eastAsia="en-US"/>
    </w:rPr>
  </w:style>
  <w:style w:type="paragraph" w:customStyle="1" w:styleId="7FCF71C5BDE84AC79C0861B2B25B535C1">
    <w:name w:val="7FCF71C5BDE84AC79C0861B2B25B535C1"/>
    <w:rsid w:val="00E766BA"/>
    <w:rPr>
      <w:rFonts w:eastAsiaTheme="minorHAnsi"/>
      <w:lang w:eastAsia="en-US"/>
    </w:rPr>
  </w:style>
  <w:style w:type="paragraph" w:customStyle="1" w:styleId="7C5F94B0D4684E4F8ED33EB01C86064D1">
    <w:name w:val="7C5F94B0D4684E4F8ED33EB01C86064D1"/>
    <w:rsid w:val="00E766BA"/>
    <w:rPr>
      <w:rFonts w:eastAsiaTheme="minorHAnsi"/>
      <w:lang w:eastAsia="en-US"/>
    </w:rPr>
  </w:style>
  <w:style w:type="paragraph" w:customStyle="1" w:styleId="C6ADD06217794D18A1D91FAF9D5481891">
    <w:name w:val="C6ADD06217794D18A1D91FAF9D5481891"/>
    <w:rsid w:val="00E766BA"/>
    <w:rPr>
      <w:rFonts w:eastAsiaTheme="minorHAnsi"/>
      <w:lang w:eastAsia="en-US"/>
    </w:rPr>
  </w:style>
  <w:style w:type="paragraph" w:customStyle="1" w:styleId="94025EE1B27E45A581199AEEBF8FC40F1">
    <w:name w:val="94025EE1B27E45A581199AEEBF8FC40F1"/>
    <w:rsid w:val="00E766BA"/>
    <w:rPr>
      <w:rFonts w:eastAsiaTheme="minorHAnsi"/>
      <w:lang w:eastAsia="en-US"/>
    </w:rPr>
  </w:style>
  <w:style w:type="paragraph" w:customStyle="1" w:styleId="921746FDD451414088B01E1B19468AE5">
    <w:name w:val="921746FDD451414088B01E1B19468AE5"/>
    <w:rsid w:val="00E766BA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E766BA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E766BA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E766BA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E766BA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E766BA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E766BA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E766BA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E766B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18E42F7E880B740997E79428E7B0288" ma:contentTypeVersion="14" ma:contentTypeDescription="Creare un nuovo documento." ma:contentTypeScope="" ma:versionID="eef94b037785467b7500ff73d51a96a8">
  <xsd:schema xmlns:xsd="http://www.w3.org/2001/XMLSchema" xmlns:xs="http://www.w3.org/2001/XMLSchema" xmlns:p="http://schemas.microsoft.com/office/2006/metadata/properties" xmlns:ns2="e6fbd288-6698-4f31-8451-b8cea6f52f04" xmlns:ns3="850b1d0f-9dae-47d9-a2e3-34fb408f291d" targetNamespace="http://schemas.microsoft.com/office/2006/metadata/properties" ma:root="true" ma:fieldsID="051d964fa3b3797557930abe448b00ab" ns2:_="" ns3:_="">
    <xsd:import namespace="e6fbd288-6698-4f31-8451-b8cea6f52f04"/>
    <xsd:import namespace="850b1d0f-9dae-47d9-a2e3-34fb408f291d"/>
    <xsd:element name="properties">
      <xsd:complexType>
        <xsd:sequence>
          <xsd:element name="documentManagement">
            <xsd:complexType>
              <xsd:all>
                <xsd:element ref="ns2:Responsabil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bd288-6698-4f31-8451-b8cea6f52f04" elementFormDefault="qualified">
    <xsd:import namespace="http://schemas.microsoft.com/office/2006/documentManagement/types"/>
    <xsd:import namespace="http://schemas.microsoft.com/office/infopath/2007/PartnerControls"/>
    <xsd:element name="Responsabile" ma:index="8" nillable="true" ma:displayName="Responsabile" ma:description="Persona di riferimento per il file" ma:list="UserInfo" ma:SharePointGroup="0" ma:internalName="Responsabil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Tag immagine" ma:readOnly="false" ma:fieldId="{5cf76f15-5ced-4ddc-b409-7134ff3c332f}" ma:taxonomyMulti="true" ma:sspId="8c8fa03c-38c4-4563-a8cd-3eab77d43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b1d0f-9dae-47d9-a2e3-34fb408f29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7f18f899-9840-45aa-8d4d-e7237925b541}" ma:internalName="TaxCatchAll" ma:showField="CatchAllData" ma:web="850b1d0f-9dae-47d9-a2e3-34fb408f29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ponsabile xmlns="e6fbd288-6698-4f31-8451-b8cea6f52f04">
      <UserInfo>
        <DisplayName/>
        <AccountId xsi:nil="true"/>
        <AccountType/>
      </UserInfo>
    </Responsabile>
    <TaxCatchAll xmlns="850b1d0f-9dae-47d9-a2e3-34fb408f291d" xsi:nil="true"/>
    <lcf76f155ced4ddcb4097134ff3c332f xmlns="e6fbd288-6698-4f31-8451-b8cea6f52f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75F8627-7EC6-4F52-A993-661B279E6B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4ACE4-CF81-46CB-A0BC-1EF83977F9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bd288-6698-4f31-8451-b8cea6f52f04"/>
    <ds:schemaRef ds:uri="850b1d0f-9dae-47d9-a2e3-34fb408f2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FD2AD8-C30E-4A30-BCFB-C51B410A192A}">
  <ds:schemaRefs>
    <ds:schemaRef ds:uri="http://schemas.microsoft.com/office/2006/metadata/properties"/>
    <ds:schemaRef ds:uri="http://schemas.microsoft.com/office/infopath/2007/PartnerControls"/>
    <ds:schemaRef ds:uri="e6fbd288-6698-4f31-8451-b8cea6f52f04"/>
    <ds:schemaRef ds:uri="850b1d0f-9dae-47d9-a2e3-34fb408f29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</Template>
  <TotalTime>29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Redaelli Sara</cp:lastModifiedBy>
  <cp:revision>23</cp:revision>
  <cp:lastPrinted>2018-02-14T13:14:00Z</cp:lastPrinted>
  <dcterms:created xsi:type="dcterms:W3CDTF">2020-12-21T13:20:00Z</dcterms:created>
  <dcterms:modified xsi:type="dcterms:W3CDTF">2023-11-2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8E42F7E880B740997E79428E7B0288</vt:lpwstr>
  </property>
</Properties>
</file>